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6FFB30" w14:textId="2E3B4711" w:rsidR="00A91E45" w:rsidRPr="00A91E45" w:rsidRDefault="00DF31AD" w:rsidP="00A91E45">
      <w:pPr>
        <w:pStyle w:val="Headings2StylesEJT"/>
        <w:rPr>
          <w:sz w:val="24"/>
          <w:szCs w:val="24"/>
        </w:rPr>
      </w:pPr>
      <w:r>
        <w:rPr>
          <w:sz w:val="24"/>
          <w:szCs w:val="24"/>
        </w:rPr>
        <w:t>Supplementary file 1</w:t>
      </w:r>
      <w:bookmarkStart w:id="0" w:name="_GoBack"/>
      <w:bookmarkEnd w:id="0"/>
    </w:p>
    <w:p w14:paraId="42EB5380" w14:textId="77777777" w:rsidR="00A91E45" w:rsidRPr="00A91E45" w:rsidRDefault="00A91E45" w:rsidP="00A91E45">
      <w:pPr>
        <w:pStyle w:val="NormalStylesEJT"/>
        <w:rPr>
          <w:sz w:val="24"/>
          <w:szCs w:val="24"/>
        </w:rPr>
      </w:pPr>
      <w:r w:rsidRPr="00A91E45">
        <w:rPr>
          <w:sz w:val="24"/>
          <w:szCs w:val="24"/>
        </w:rPr>
        <w:t xml:space="preserve">Type material of </w:t>
      </w:r>
      <w:proofErr w:type="spellStart"/>
      <w:r w:rsidRPr="00A91E45">
        <w:rPr>
          <w:rStyle w:val="Italic"/>
          <w:sz w:val="24"/>
          <w:szCs w:val="24"/>
        </w:rPr>
        <w:t>Ophioderma</w:t>
      </w:r>
      <w:proofErr w:type="spellEnd"/>
      <w:r w:rsidRPr="00A91E45">
        <w:rPr>
          <w:sz w:val="24"/>
          <w:szCs w:val="24"/>
        </w:rPr>
        <w:t xml:space="preserve"> species. HT = holotype; LT = lectotype; NT = neotype; PL = paralectotype; PT = paratype; SMNH = Swedish Museum of Natural History (invertebrate collections); ZMH = Zoological Museum Hamburg.</w:t>
      </w:r>
    </w:p>
    <w:tbl>
      <w:tblPr>
        <w:tblStyle w:val="Mkatabulky"/>
        <w:tblpPr w:leftFromText="180" w:rightFromText="180" w:vertAnchor="text" w:horzAnchor="margin" w:tblpY="415"/>
        <w:tblW w:w="0" w:type="auto"/>
        <w:tblLook w:val="04A0" w:firstRow="1" w:lastRow="0" w:firstColumn="1" w:lastColumn="0" w:noHBand="0" w:noVBand="1"/>
      </w:tblPr>
      <w:tblGrid>
        <w:gridCol w:w="1977"/>
        <w:gridCol w:w="456"/>
        <w:gridCol w:w="2098"/>
        <w:gridCol w:w="2127"/>
        <w:gridCol w:w="2352"/>
      </w:tblGrid>
      <w:tr w:rsidR="001E08C1" w14:paraId="78B075AF" w14:textId="77777777" w:rsidTr="001E08C1">
        <w:tc>
          <w:tcPr>
            <w:tcW w:w="1977" w:type="dxa"/>
          </w:tcPr>
          <w:p w14:paraId="3E72C26B" w14:textId="77777777" w:rsidR="008B6046" w:rsidRPr="00EB428F" w:rsidRDefault="008B6046" w:rsidP="008B6046">
            <w:pPr>
              <w:jc w:val="center"/>
              <w:rPr>
                <w:b/>
              </w:rPr>
            </w:pPr>
            <w:r w:rsidRPr="00EB428F">
              <w:rPr>
                <w:b/>
              </w:rPr>
              <w:t>Species name</w:t>
            </w:r>
          </w:p>
        </w:tc>
        <w:tc>
          <w:tcPr>
            <w:tcW w:w="456" w:type="dxa"/>
          </w:tcPr>
          <w:p w14:paraId="539950CC" w14:textId="77777777" w:rsidR="008B6046" w:rsidRPr="00EB428F" w:rsidRDefault="008B6046" w:rsidP="008B6046">
            <w:pPr>
              <w:jc w:val="center"/>
              <w:rPr>
                <w:b/>
              </w:rPr>
            </w:pPr>
            <w:r w:rsidRPr="00EB428F">
              <w:rPr>
                <w:b/>
              </w:rPr>
              <w:t>N</w:t>
            </w:r>
          </w:p>
        </w:tc>
        <w:tc>
          <w:tcPr>
            <w:tcW w:w="2098" w:type="dxa"/>
          </w:tcPr>
          <w:p w14:paraId="3BBD785A" w14:textId="77777777" w:rsidR="008B6046" w:rsidRPr="00EB428F" w:rsidRDefault="008B6046" w:rsidP="008B6046">
            <w:pPr>
              <w:jc w:val="center"/>
              <w:rPr>
                <w:b/>
              </w:rPr>
            </w:pPr>
            <w:r w:rsidRPr="00EB428F">
              <w:rPr>
                <w:b/>
              </w:rPr>
              <w:t>Current number</w:t>
            </w:r>
          </w:p>
        </w:tc>
        <w:tc>
          <w:tcPr>
            <w:tcW w:w="2127" w:type="dxa"/>
          </w:tcPr>
          <w:p w14:paraId="6EBEF128" w14:textId="77777777" w:rsidR="008B6046" w:rsidRPr="00EB428F" w:rsidRDefault="008B6046" w:rsidP="008B6046">
            <w:pPr>
              <w:jc w:val="center"/>
              <w:rPr>
                <w:b/>
              </w:rPr>
            </w:pPr>
            <w:r w:rsidRPr="00EB428F">
              <w:rPr>
                <w:b/>
              </w:rPr>
              <w:t>Previous number</w:t>
            </w:r>
          </w:p>
        </w:tc>
        <w:tc>
          <w:tcPr>
            <w:tcW w:w="2352" w:type="dxa"/>
          </w:tcPr>
          <w:p w14:paraId="2E366AEB" w14:textId="77777777" w:rsidR="008B6046" w:rsidRPr="00EB428F" w:rsidRDefault="008B6046" w:rsidP="008B6046">
            <w:pPr>
              <w:jc w:val="center"/>
              <w:rPr>
                <w:b/>
              </w:rPr>
            </w:pPr>
            <w:r w:rsidRPr="00EB428F">
              <w:rPr>
                <w:b/>
              </w:rPr>
              <w:t>Field number</w:t>
            </w:r>
          </w:p>
        </w:tc>
      </w:tr>
      <w:tr w:rsidR="001E08C1" w14:paraId="01CE6B8A" w14:textId="77777777" w:rsidTr="001E08C1">
        <w:tc>
          <w:tcPr>
            <w:tcW w:w="1977" w:type="dxa"/>
          </w:tcPr>
          <w:p w14:paraId="249FC33F" w14:textId="77777777" w:rsidR="008B6046" w:rsidRDefault="008B6046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longicauda</w:t>
            </w:r>
            <w:r>
              <w:t xml:space="preserve"> NT</w:t>
            </w:r>
          </w:p>
        </w:tc>
        <w:tc>
          <w:tcPr>
            <w:tcW w:w="456" w:type="dxa"/>
          </w:tcPr>
          <w:p w14:paraId="2012075A" w14:textId="77777777" w:rsidR="008B6046" w:rsidRDefault="008B6046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6EB0DBC3" w14:textId="77777777" w:rsidR="008B6046" w:rsidRDefault="008B6046" w:rsidP="008B6046">
            <w:pPr>
              <w:jc w:val="center"/>
            </w:pPr>
            <w:r>
              <w:t>SMNH-Type-8729</w:t>
            </w:r>
          </w:p>
        </w:tc>
        <w:tc>
          <w:tcPr>
            <w:tcW w:w="2127" w:type="dxa"/>
          </w:tcPr>
          <w:p w14:paraId="11EBC067" w14:textId="4D99050C" w:rsidR="008B6046" w:rsidRDefault="008B6046" w:rsidP="008B6046">
            <w:pPr>
              <w:jc w:val="center"/>
            </w:pPr>
            <w:r>
              <w:t>SMNH-102357</w:t>
            </w:r>
            <w:r w:rsidR="00CB651B">
              <w:t>#24</w:t>
            </w:r>
          </w:p>
        </w:tc>
        <w:tc>
          <w:tcPr>
            <w:tcW w:w="2352" w:type="dxa"/>
          </w:tcPr>
          <w:p w14:paraId="1C40ECF0" w14:textId="77777777" w:rsidR="008B6046" w:rsidRDefault="008B6046" w:rsidP="008B6046">
            <w:pPr>
              <w:jc w:val="center"/>
            </w:pPr>
          </w:p>
        </w:tc>
      </w:tr>
      <w:tr w:rsidR="001E08C1" w14:paraId="0F80274A" w14:textId="77777777" w:rsidTr="001E08C1">
        <w:tc>
          <w:tcPr>
            <w:tcW w:w="1977" w:type="dxa"/>
          </w:tcPr>
          <w:p w14:paraId="67003105" w14:textId="77777777" w:rsidR="008B6046" w:rsidRDefault="008B6046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africana</w:t>
            </w:r>
            <w:r>
              <w:t xml:space="preserve"> HT</w:t>
            </w:r>
          </w:p>
        </w:tc>
        <w:tc>
          <w:tcPr>
            <w:tcW w:w="456" w:type="dxa"/>
          </w:tcPr>
          <w:p w14:paraId="0D658D40" w14:textId="77777777" w:rsidR="008B6046" w:rsidRDefault="008B6046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0BE8811B" w14:textId="77777777" w:rsidR="008B6046" w:rsidRDefault="008B6046" w:rsidP="008B6046">
            <w:pPr>
              <w:jc w:val="center"/>
            </w:pPr>
            <w:r>
              <w:t>SMNH-Type-7484</w:t>
            </w:r>
          </w:p>
        </w:tc>
        <w:tc>
          <w:tcPr>
            <w:tcW w:w="2127" w:type="dxa"/>
          </w:tcPr>
          <w:p w14:paraId="71ADACC4" w14:textId="77777777" w:rsidR="008B6046" w:rsidRDefault="008B6046" w:rsidP="008B6046">
            <w:pPr>
              <w:jc w:val="center"/>
            </w:pPr>
            <w:r>
              <w:t>SMNH-95495</w:t>
            </w:r>
          </w:p>
        </w:tc>
        <w:tc>
          <w:tcPr>
            <w:tcW w:w="2352" w:type="dxa"/>
          </w:tcPr>
          <w:p w14:paraId="2EC9D1BE" w14:textId="77777777" w:rsidR="008B6046" w:rsidRDefault="008B6046" w:rsidP="008B6046">
            <w:pPr>
              <w:jc w:val="center"/>
            </w:pPr>
          </w:p>
        </w:tc>
      </w:tr>
      <w:tr w:rsidR="001E08C1" w14:paraId="7A77A22A" w14:textId="77777777" w:rsidTr="001E08C1">
        <w:tc>
          <w:tcPr>
            <w:tcW w:w="1977" w:type="dxa"/>
          </w:tcPr>
          <w:p w14:paraId="426FFD60" w14:textId="77777777" w:rsidR="008B6046" w:rsidRDefault="008B6046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africana</w:t>
            </w:r>
            <w:r>
              <w:t xml:space="preserve"> PT</w:t>
            </w:r>
          </w:p>
        </w:tc>
        <w:tc>
          <w:tcPr>
            <w:tcW w:w="456" w:type="dxa"/>
          </w:tcPr>
          <w:p w14:paraId="5D582E41" w14:textId="77777777" w:rsidR="008B6046" w:rsidRDefault="008B6046" w:rsidP="008B6046">
            <w:pPr>
              <w:jc w:val="center"/>
            </w:pPr>
            <w:r>
              <w:t>22</w:t>
            </w:r>
          </w:p>
        </w:tc>
        <w:tc>
          <w:tcPr>
            <w:tcW w:w="2098" w:type="dxa"/>
          </w:tcPr>
          <w:p w14:paraId="1AF36069" w14:textId="77777777" w:rsidR="008B6046" w:rsidRDefault="008B6046" w:rsidP="008B6046">
            <w:pPr>
              <w:jc w:val="center"/>
            </w:pPr>
            <w:r>
              <w:t>SMNH-Type-7485</w:t>
            </w:r>
          </w:p>
        </w:tc>
        <w:tc>
          <w:tcPr>
            <w:tcW w:w="2127" w:type="dxa"/>
          </w:tcPr>
          <w:p w14:paraId="05C66C19" w14:textId="77777777" w:rsidR="008B6046" w:rsidRDefault="008B6046" w:rsidP="008B6046">
            <w:pPr>
              <w:jc w:val="center"/>
            </w:pPr>
            <w:r>
              <w:t>SMNH-95495</w:t>
            </w:r>
          </w:p>
        </w:tc>
        <w:tc>
          <w:tcPr>
            <w:tcW w:w="2352" w:type="dxa"/>
          </w:tcPr>
          <w:p w14:paraId="282DA74B" w14:textId="77777777" w:rsidR="008B6046" w:rsidRDefault="008B6046" w:rsidP="008B6046">
            <w:pPr>
              <w:jc w:val="center"/>
            </w:pPr>
          </w:p>
        </w:tc>
      </w:tr>
      <w:tr w:rsidR="001E08C1" w14:paraId="7C1D1A98" w14:textId="77777777" w:rsidTr="001E08C1">
        <w:tc>
          <w:tcPr>
            <w:tcW w:w="1977" w:type="dxa"/>
          </w:tcPr>
          <w:p w14:paraId="5A950EC1" w14:textId="77777777" w:rsidR="008B6046" w:rsidRDefault="008B6046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africana</w:t>
            </w:r>
            <w:r>
              <w:t xml:space="preserve"> PT</w:t>
            </w:r>
          </w:p>
        </w:tc>
        <w:tc>
          <w:tcPr>
            <w:tcW w:w="456" w:type="dxa"/>
          </w:tcPr>
          <w:p w14:paraId="2363F8BA" w14:textId="77777777" w:rsidR="008B6046" w:rsidRDefault="008B6046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4D49BFA7" w14:textId="77777777" w:rsidR="008B6046" w:rsidRDefault="008B6046" w:rsidP="008B6046">
            <w:pPr>
              <w:jc w:val="center"/>
            </w:pPr>
            <w:r>
              <w:t>SMNH-Type-7486</w:t>
            </w:r>
          </w:p>
        </w:tc>
        <w:tc>
          <w:tcPr>
            <w:tcW w:w="2127" w:type="dxa"/>
          </w:tcPr>
          <w:p w14:paraId="214A3978" w14:textId="77777777" w:rsidR="008B6046" w:rsidRDefault="008B6046" w:rsidP="008B6046">
            <w:pPr>
              <w:jc w:val="center"/>
            </w:pPr>
            <w:r>
              <w:t>SMNH-95495</w:t>
            </w:r>
          </w:p>
        </w:tc>
        <w:tc>
          <w:tcPr>
            <w:tcW w:w="2352" w:type="dxa"/>
          </w:tcPr>
          <w:p w14:paraId="378B753B" w14:textId="77777777" w:rsidR="008B6046" w:rsidRDefault="008B6046" w:rsidP="008B6046">
            <w:pPr>
              <w:jc w:val="center"/>
            </w:pPr>
          </w:p>
        </w:tc>
      </w:tr>
      <w:tr w:rsidR="001E08C1" w14:paraId="09884F04" w14:textId="77777777" w:rsidTr="001E08C1">
        <w:tc>
          <w:tcPr>
            <w:tcW w:w="1977" w:type="dxa"/>
          </w:tcPr>
          <w:p w14:paraId="039221F9" w14:textId="77777777" w:rsidR="008B6046" w:rsidRDefault="008B6046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africana</w:t>
            </w:r>
            <w:r>
              <w:t xml:space="preserve"> PT</w:t>
            </w:r>
          </w:p>
        </w:tc>
        <w:tc>
          <w:tcPr>
            <w:tcW w:w="456" w:type="dxa"/>
          </w:tcPr>
          <w:p w14:paraId="182DFE8A" w14:textId="77777777" w:rsidR="008B6046" w:rsidRDefault="008B6046" w:rsidP="008B6046">
            <w:pPr>
              <w:jc w:val="center"/>
            </w:pPr>
            <w:r>
              <w:t>11</w:t>
            </w:r>
          </w:p>
        </w:tc>
        <w:tc>
          <w:tcPr>
            <w:tcW w:w="2098" w:type="dxa"/>
          </w:tcPr>
          <w:p w14:paraId="378AA6A3" w14:textId="77777777" w:rsidR="008B6046" w:rsidRDefault="008B6046" w:rsidP="008B6046">
            <w:pPr>
              <w:jc w:val="center"/>
            </w:pPr>
            <w:r>
              <w:t>SMNH-Type-7487</w:t>
            </w:r>
          </w:p>
        </w:tc>
        <w:tc>
          <w:tcPr>
            <w:tcW w:w="2127" w:type="dxa"/>
          </w:tcPr>
          <w:p w14:paraId="5D277F06" w14:textId="77777777" w:rsidR="008B6046" w:rsidRDefault="008B6046" w:rsidP="008B6046">
            <w:pPr>
              <w:jc w:val="center"/>
            </w:pPr>
            <w:r>
              <w:t>SMNH-95496</w:t>
            </w:r>
          </w:p>
        </w:tc>
        <w:tc>
          <w:tcPr>
            <w:tcW w:w="2352" w:type="dxa"/>
          </w:tcPr>
          <w:p w14:paraId="4F40F1C7" w14:textId="77777777" w:rsidR="008B6046" w:rsidRDefault="008B6046" w:rsidP="008B6046">
            <w:pPr>
              <w:jc w:val="center"/>
            </w:pPr>
          </w:p>
        </w:tc>
      </w:tr>
      <w:tr w:rsidR="001E08C1" w14:paraId="72E169AA" w14:textId="77777777" w:rsidTr="001E08C1">
        <w:tc>
          <w:tcPr>
            <w:tcW w:w="1977" w:type="dxa"/>
          </w:tcPr>
          <w:p w14:paraId="4D4BF942" w14:textId="77777777" w:rsidR="008B6046" w:rsidRDefault="008B6046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africana</w:t>
            </w:r>
            <w:r>
              <w:t xml:space="preserve"> PT</w:t>
            </w:r>
          </w:p>
        </w:tc>
        <w:tc>
          <w:tcPr>
            <w:tcW w:w="456" w:type="dxa"/>
          </w:tcPr>
          <w:p w14:paraId="76A64AA4" w14:textId="77777777" w:rsidR="008B6046" w:rsidRDefault="008B6046" w:rsidP="008B6046">
            <w:pPr>
              <w:jc w:val="center"/>
            </w:pPr>
            <w:r>
              <w:t>4</w:t>
            </w:r>
          </w:p>
        </w:tc>
        <w:tc>
          <w:tcPr>
            <w:tcW w:w="2098" w:type="dxa"/>
          </w:tcPr>
          <w:p w14:paraId="648A6478" w14:textId="77777777" w:rsidR="008B6046" w:rsidRDefault="008B6046" w:rsidP="008B6046">
            <w:pPr>
              <w:jc w:val="center"/>
            </w:pPr>
            <w:r>
              <w:t>SMNH-Type-7488</w:t>
            </w:r>
          </w:p>
        </w:tc>
        <w:tc>
          <w:tcPr>
            <w:tcW w:w="2127" w:type="dxa"/>
          </w:tcPr>
          <w:p w14:paraId="2C3D4934" w14:textId="77777777" w:rsidR="008B6046" w:rsidRDefault="008B6046" w:rsidP="008B6046">
            <w:pPr>
              <w:jc w:val="center"/>
            </w:pPr>
            <w:r>
              <w:t>SMNH-95515</w:t>
            </w:r>
          </w:p>
        </w:tc>
        <w:tc>
          <w:tcPr>
            <w:tcW w:w="2352" w:type="dxa"/>
          </w:tcPr>
          <w:p w14:paraId="462E2229" w14:textId="77777777" w:rsidR="008B6046" w:rsidRDefault="008B6046" w:rsidP="008B6046">
            <w:pPr>
              <w:jc w:val="center"/>
            </w:pPr>
          </w:p>
        </w:tc>
      </w:tr>
      <w:tr w:rsidR="001E08C1" w14:paraId="0DEDF563" w14:textId="77777777" w:rsidTr="001E08C1">
        <w:tc>
          <w:tcPr>
            <w:tcW w:w="1977" w:type="dxa"/>
          </w:tcPr>
          <w:p w14:paraId="4C9F98BE" w14:textId="77777777" w:rsidR="008B6046" w:rsidRDefault="008B6046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africana</w:t>
            </w:r>
            <w:r>
              <w:t xml:space="preserve"> PT</w:t>
            </w:r>
          </w:p>
        </w:tc>
        <w:tc>
          <w:tcPr>
            <w:tcW w:w="456" w:type="dxa"/>
          </w:tcPr>
          <w:p w14:paraId="21B37FC6" w14:textId="77777777" w:rsidR="008B6046" w:rsidRDefault="008B6046" w:rsidP="008B6046">
            <w:pPr>
              <w:jc w:val="center"/>
            </w:pPr>
            <w:r>
              <w:t>4</w:t>
            </w:r>
          </w:p>
        </w:tc>
        <w:tc>
          <w:tcPr>
            <w:tcW w:w="2098" w:type="dxa"/>
          </w:tcPr>
          <w:p w14:paraId="7E39A518" w14:textId="77777777" w:rsidR="008B6046" w:rsidRDefault="008B6046" w:rsidP="008B6046">
            <w:pPr>
              <w:jc w:val="center"/>
            </w:pPr>
            <w:r>
              <w:t>SMNH-Type-9184</w:t>
            </w:r>
          </w:p>
        </w:tc>
        <w:tc>
          <w:tcPr>
            <w:tcW w:w="2127" w:type="dxa"/>
          </w:tcPr>
          <w:p w14:paraId="047F8594" w14:textId="77777777" w:rsidR="008B6046" w:rsidRDefault="008B6046" w:rsidP="008B6046">
            <w:pPr>
              <w:jc w:val="center"/>
            </w:pPr>
            <w:r>
              <w:t>SMNH-95523</w:t>
            </w:r>
          </w:p>
        </w:tc>
        <w:tc>
          <w:tcPr>
            <w:tcW w:w="2352" w:type="dxa"/>
          </w:tcPr>
          <w:p w14:paraId="2B343BFC" w14:textId="77777777" w:rsidR="008B6046" w:rsidRDefault="008B6046" w:rsidP="008B6046">
            <w:pPr>
              <w:jc w:val="center"/>
            </w:pPr>
          </w:p>
        </w:tc>
      </w:tr>
      <w:tr w:rsidR="001E08C1" w14:paraId="209128AA" w14:textId="77777777" w:rsidTr="001E08C1">
        <w:tc>
          <w:tcPr>
            <w:tcW w:w="1977" w:type="dxa"/>
          </w:tcPr>
          <w:p w14:paraId="7CEB8B56" w14:textId="029D3D9B" w:rsidR="008B6046" w:rsidRDefault="00C4025F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hybrida</w:t>
            </w:r>
            <w:r>
              <w:t xml:space="preserve"> HT</w:t>
            </w:r>
          </w:p>
        </w:tc>
        <w:tc>
          <w:tcPr>
            <w:tcW w:w="456" w:type="dxa"/>
          </w:tcPr>
          <w:p w14:paraId="734D612B" w14:textId="6551119D" w:rsidR="008B6046" w:rsidRDefault="00C4025F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7A95A36E" w14:textId="519D8F9C" w:rsidR="008B6046" w:rsidRDefault="00C4025F" w:rsidP="008B6046">
            <w:pPr>
              <w:jc w:val="center"/>
            </w:pPr>
            <w:r>
              <w:t>SMNH-Type-</w:t>
            </w:r>
            <w:r w:rsidR="003178AB">
              <w:t>9185</w:t>
            </w:r>
          </w:p>
        </w:tc>
        <w:tc>
          <w:tcPr>
            <w:tcW w:w="2127" w:type="dxa"/>
          </w:tcPr>
          <w:p w14:paraId="59ABBA0E" w14:textId="368E175E" w:rsidR="008B6046" w:rsidRDefault="003178AB" w:rsidP="008B6046">
            <w:pPr>
              <w:jc w:val="center"/>
            </w:pPr>
            <w:r>
              <w:t>–</w:t>
            </w:r>
          </w:p>
        </w:tc>
        <w:tc>
          <w:tcPr>
            <w:tcW w:w="2352" w:type="dxa"/>
          </w:tcPr>
          <w:p w14:paraId="2C0D981C" w14:textId="56953E91" w:rsidR="008B6046" w:rsidRDefault="003178AB" w:rsidP="008B6046">
            <w:pPr>
              <w:jc w:val="center"/>
            </w:pPr>
            <w:r>
              <w:t>KEL30</w:t>
            </w:r>
          </w:p>
        </w:tc>
      </w:tr>
      <w:tr w:rsidR="001E08C1" w14:paraId="1E43E3FB" w14:textId="77777777" w:rsidTr="001E08C1">
        <w:tc>
          <w:tcPr>
            <w:tcW w:w="1977" w:type="dxa"/>
          </w:tcPr>
          <w:p w14:paraId="7BD1C7F6" w14:textId="683D5ADE" w:rsidR="008B6046" w:rsidRDefault="00F0331F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hybrida</w:t>
            </w:r>
            <w:r>
              <w:t xml:space="preserve"> PT</w:t>
            </w:r>
          </w:p>
        </w:tc>
        <w:tc>
          <w:tcPr>
            <w:tcW w:w="456" w:type="dxa"/>
          </w:tcPr>
          <w:p w14:paraId="39F13023" w14:textId="1DD532DE" w:rsidR="008B6046" w:rsidRDefault="00F0331F" w:rsidP="008B6046">
            <w:pPr>
              <w:jc w:val="center"/>
            </w:pPr>
            <w:r>
              <w:t>11</w:t>
            </w:r>
          </w:p>
        </w:tc>
        <w:tc>
          <w:tcPr>
            <w:tcW w:w="2098" w:type="dxa"/>
          </w:tcPr>
          <w:p w14:paraId="74D08DA5" w14:textId="35A3A148" w:rsidR="008B6046" w:rsidRDefault="00F0331F" w:rsidP="008B6046">
            <w:pPr>
              <w:jc w:val="center"/>
            </w:pPr>
            <w:r>
              <w:t>SMNH-Type-9186</w:t>
            </w:r>
          </w:p>
        </w:tc>
        <w:tc>
          <w:tcPr>
            <w:tcW w:w="2127" w:type="dxa"/>
          </w:tcPr>
          <w:p w14:paraId="7FD6F876" w14:textId="616F26C3" w:rsidR="008B6046" w:rsidRDefault="00F0331F" w:rsidP="008B6046">
            <w:pPr>
              <w:jc w:val="center"/>
            </w:pPr>
            <w:r>
              <w:t>–</w:t>
            </w:r>
          </w:p>
        </w:tc>
        <w:tc>
          <w:tcPr>
            <w:tcW w:w="2352" w:type="dxa"/>
          </w:tcPr>
          <w:p w14:paraId="7506BB14" w14:textId="14D53BCD" w:rsidR="008B6046" w:rsidRDefault="00F0331F" w:rsidP="008B6046">
            <w:pPr>
              <w:jc w:val="center"/>
            </w:pPr>
            <w:r>
              <w:t>KEL1, 5, 8, 10, 12, 15, 17, 18, 20, 33, 35</w:t>
            </w:r>
          </w:p>
        </w:tc>
      </w:tr>
      <w:tr w:rsidR="001E08C1" w14:paraId="4F9BFF3F" w14:textId="77777777" w:rsidTr="001E08C1">
        <w:tc>
          <w:tcPr>
            <w:tcW w:w="1977" w:type="dxa"/>
          </w:tcPr>
          <w:p w14:paraId="2D8DD573" w14:textId="6A159937" w:rsidR="008B6046" w:rsidRDefault="00406814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hybrida</w:t>
            </w:r>
            <w:r>
              <w:t xml:space="preserve"> PT</w:t>
            </w:r>
          </w:p>
        </w:tc>
        <w:tc>
          <w:tcPr>
            <w:tcW w:w="456" w:type="dxa"/>
          </w:tcPr>
          <w:p w14:paraId="35425845" w14:textId="59A3D594" w:rsidR="008B6046" w:rsidRDefault="00406814" w:rsidP="008B6046">
            <w:pPr>
              <w:jc w:val="center"/>
            </w:pPr>
            <w:r>
              <w:t>8</w:t>
            </w:r>
          </w:p>
        </w:tc>
        <w:tc>
          <w:tcPr>
            <w:tcW w:w="2098" w:type="dxa"/>
          </w:tcPr>
          <w:p w14:paraId="4D413172" w14:textId="768B0E8B" w:rsidR="008B6046" w:rsidRDefault="00406814" w:rsidP="008B6046">
            <w:pPr>
              <w:jc w:val="center"/>
            </w:pPr>
            <w:r>
              <w:t>SMNH-Type-9187</w:t>
            </w:r>
          </w:p>
        </w:tc>
        <w:tc>
          <w:tcPr>
            <w:tcW w:w="2127" w:type="dxa"/>
          </w:tcPr>
          <w:p w14:paraId="5912CF35" w14:textId="31774211" w:rsidR="008B6046" w:rsidRDefault="00406814" w:rsidP="008B6046">
            <w:pPr>
              <w:jc w:val="center"/>
            </w:pPr>
            <w:r>
              <w:t>-</w:t>
            </w:r>
          </w:p>
        </w:tc>
        <w:tc>
          <w:tcPr>
            <w:tcW w:w="2352" w:type="dxa"/>
          </w:tcPr>
          <w:p w14:paraId="41A41A91" w14:textId="145C3C05" w:rsidR="008B6046" w:rsidRDefault="00406814" w:rsidP="008B6046">
            <w:pPr>
              <w:jc w:val="center"/>
            </w:pPr>
            <w:r>
              <w:t>MON15–22</w:t>
            </w:r>
          </w:p>
        </w:tc>
      </w:tr>
      <w:tr w:rsidR="001E08C1" w14:paraId="27121C28" w14:textId="77777777" w:rsidTr="001E08C1">
        <w:tc>
          <w:tcPr>
            <w:tcW w:w="1977" w:type="dxa"/>
          </w:tcPr>
          <w:p w14:paraId="2E9BF42C" w14:textId="0223DAA2" w:rsidR="008B6046" w:rsidRDefault="00B25534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2D5CD8">
              <w:rPr>
                <w:i/>
              </w:rPr>
              <w:t>zibrowii</w:t>
            </w:r>
            <w:r>
              <w:t xml:space="preserve"> HT</w:t>
            </w:r>
          </w:p>
        </w:tc>
        <w:tc>
          <w:tcPr>
            <w:tcW w:w="456" w:type="dxa"/>
          </w:tcPr>
          <w:p w14:paraId="2FF2FF1F" w14:textId="4E307FD8" w:rsidR="008B6046" w:rsidRDefault="00B25534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18321883" w14:textId="67F2A81C" w:rsidR="008B6046" w:rsidRDefault="00B25534" w:rsidP="008B6046">
            <w:pPr>
              <w:jc w:val="center"/>
            </w:pPr>
            <w:r>
              <w:t>SMNH-Type-9188</w:t>
            </w:r>
          </w:p>
        </w:tc>
        <w:tc>
          <w:tcPr>
            <w:tcW w:w="2127" w:type="dxa"/>
          </w:tcPr>
          <w:p w14:paraId="54E321AB" w14:textId="35A55983" w:rsidR="008B6046" w:rsidRDefault="00B25534" w:rsidP="008B6046">
            <w:pPr>
              <w:jc w:val="center"/>
            </w:pPr>
            <w:r>
              <w:t>-</w:t>
            </w:r>
          </w:p>
        </w:tc>
        <w:tc>
          <w:tcPr>
            <w:tcW w:w="2352" w:type="dxa"/>
          </w:tcPr>
          <w:p w14:paraId="288F9349" w14:textId="4B9B3B63" w:rsidR="008B6046" w:rsidRDefault="00B25534" w:rsidP="008B6046">
            <w:pPr>
              <w:jc w:val="center"/>
            </w:pPr>
            <w:r>
              <w:t>AgP15</w:t>
            </w:r>
          </w:p>
        </w:tc>
      </w:tr>
      <w:tr w:rsidR="001E08C1" w14:paraId="3028CF00" w14:textId="77777777" w:rsidTr="001E08C1">
        <w:tc>
          <w:tcPr>
            <w:tcW w:w="1977" w:type="dxa"/>
          </w:tcPr>
          <w:p w14:paraId="7CCEECB1" w14:textId="2D2429F7" w:rsidR="008B6046" w:rsidRDefault="00B25534" w:rsidP="008B6046">
            <w:pPr>
              <w:jc w:val="center"/>
            </w:pPr>
            <w:r w:rsidRPr="002D5CD8">
              <w:rPr>
                <w:i/>
              </w:rPr>
              <w:t>O</w:t>
            </w:r>
            <w:r>
              <w:t xml:space="preserve">. </w:t>
            </w:r>
            <w:r w:rsidRPr="00102FA3">
              <w:rPr>
                <w:i/>
              </w:rPr>
              <w:t>zibrowii</w:t>
            </w:r>
            <w:r>
              <w:t xml:space="preserve"> PT</w:t>
            </w:r>
          </w:p>
        </w:tc>
        <w:tc>
          <w:tcPr>
            <w:tcW w:w="456" w:type="dxa"/>
          </w:tcPr>
          <w:p w14:paraId="295B2B0D" w14:textId="5F6AA247" w:rsidR="008B6046" w:rsidRDefault="00B25534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298F692A" w14:textId="7EEECE8B" w:rsidR="008B6046" w:rsidRDefault="00B25534" w:rsidP="008B6046">
            <w:pPr>
              <w:jc w:val="center"/>
            </w:pPr>
            <w:r>
              <w:t>SMNH-Type-9189</w:t>
            </w:r>
          </w:p>
        </w:tc>
        <w:tc>
          <w:tcPr>
            <w:tcW w:w="2127" w:type="dxa"/>
          </w:tcPr>
          <w:p w14:paraId="7DC2491F" w14:textId="2A76AF7F" w:rsidR="008B6046" w:rsidRDefault="00B25534" w:rsidP="008B6046">
            <w:pPr>
              <w:jc w:val="center"/>
            </w:pPr>
            <w:r>
              <w:t>-</w:t>
            </w:r>
          </w:p>
        </w:tc>
        <w:tc>
          <w:tcPr>
            <w:tcW w:w="2352" w:type="dxa"/>
          </w:tcPr>
          <w:p w14:paraId="217C1470" w14:textId="74F0F445" w:rsidR="008B6046" w:rsidRDefault="00B25534" w:rsidP="008B6046">
            <w:pPr>
              <w:jc w:val="center"/>
            </w:pPr>
            <w:r>
              <w:t>AgP029</w:t>
            </w:r>
          </w:p>
        </w:tc>
      </w:tr>
      <w:tr w:rsidR="001E08C1" w14:paraId="7BCE8AED" w14:textId="77777777" w:rsidTr="001E08C1">
        <w:tc>
          <w:tcPr>
            <w:tcW w:w="1977" w:type="dxa"/>
          </w:tcPr>
          <w:p w14:paraId="289A0353" w14:textId="4F4A67E8" w:rsidR="008B6046" w:rsidRDefault="00B25534" w:rsidP="008B6046">
            <w:pPr>
              <w:jc w:val="center"/>
            </w:pPr>
            <w:r w:rsidRPr="00102FA3">
              <w:rPr>
                <w:i/>
              </w:rPr>
              <w:t>O</w:t>
            </w:r>
            <w:r>
              <w:t xml:space="preserve">. </w:t>
            </w:r>
            <w:r w:rsidRPr="00102FA3">
              <w:rPr>
                <w:i/>
              </w:rPr>
              <w:t>zibrowii</w:t>
            </w:r>
            <w:r>
              <w:t xml:space="preserve"> PT</w:t>
            </w:r>
          </w:p>
        </w:tc>
        <w:tc>
          <w:tcPr>
            <w:tcW w:w="456" w:type="dxa"/>
          </w:tcPr>
          <w:p w14:paraId="377E5634" w14:textId="74810BBD" w:rsidR="008B6046" w:rsidRDefault="00B25534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04BDD492" w14:textId="3E5E89B1" w:rsidR="008B6046" w:rsidRDefault="00B25534" w:rsidP="008B6046">
            <w:pPr>
              <w:jc w:val="center"/>
            </w:pPr>
            <w:r>
              <w:t>SMNH-Type-9190</w:t>
            </w:r>
          </w:p>
        </w:tc>
        <w:tc>
          <w:tcPr>
            <w:tcW w:w="2127" w:type="dxa"/>
          </w:tcPr>
          <w:p w14:paraId="0190AA0D" w14:textId="52A4E21C" w:rsidR="008B6046" w:rsidRDefault="00B25534" w:rsidP="008B6046">
            <w:pPr>
              <w:jc w:val="center"/>
            </w:pPr>
            <w:r>
              <w:t>SMNH-114191</w:t>
            </w:r>
          </w:p>
        </w:tc>
        <w:tc>
          <w:tcPr>
            <w:tcW w:w="2352" w:type="dxa"/>
          </w:tcPr>
          <w:p w14:paraId="25D8735D" w14:textId="5F742CDD" w:rsidR="008B6046" w:rsidRDefault="000D51E4" w:rsidP="008B6046">
            <w:pPr>
              <w:jc w:val="center"/>
            </w:pPr>
            <w:r>
              <w:t>Sym001</w:t>
            </w:r>
          </w:p>
        </w:tc>
      </w:tr>
      <w:tr w:rsidR="001E08C1" w14:paraId="1E1C85D4" w14:textId="77777777" w:rsidTr="001E08C1">
        <w:tc>
          <w:tcPr>
            <w:tcW w:w="1977" w:type="dxa"/>
          </w:tcPr>
          <w:p w14:paraId="3DB4B121" w14:textId="32CE66D6" w:rsidR="008B6046" w:rsidRDefault="000D51E4" w:rsidP="008B6046">
            <w:pPr>
              <w:jc w:val="center"/>
            </w:pPr>
            <w:r w:rsidRPr="00102FA3">
              <w:rPr>
                <w:i/>
              </w:rPr>
              <w:t>O</w:t>
            </w:r>
            <w:r>
              <w:t xml:space="preserve">. </w:t>
            </w:r>
            <w:r w:rsidRPr="00102FA3">
              <w:rPr>
                <w:i/>
              </w:rPr>
              <w:t>zibrowii</w:t>
            </w:r>
            <w:r>
              <w:t xml:space="preserve"> PT</w:t>
            </w:r>
          </w:p>
        </w:tc>
        <w:tc>
          <w:tcPr>
            <w:tcW w:w="456" w:type="dxa"/>
          </w:tcPr>
          <w:p w14:paraId="57FC06FE" w14:textId="7EB2EEF9" w:rsidR="008B6046" w:rsidRDefault="000D51E4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7AA52D77" w14:textId="6048E152" w:rsidR="008B6046" w:rsidRDefault="000D51E4" w:rsidP="008B6046">
            <w:pPr>
              <w:jc w:val="center"/>
            </w:pPr>
            <w:r>
              <w:t>SMNH-Type-9191</w:t>
            </w:r>
          </w:p>
        </w:tc>
        <w:tc>
          <w:tcPr>
            <w:tcW w:w="2127" w:type="dxa"/>
          </w:tcPr>
          <w:p w14:paraId="2DCE1D5A" w14:textId="335DBB31" w:rsidR="008B6046" w:rsidRDefault="000D51E4" w:rsidP="008B6046">
            <w:pPr>
              <w:jc w:val="center"/>
            </w:pPr>
            <w:r>
              <w:t>SMNH-114192</w:t>
            </w:r>
          </w:p>
        </w:tc>
        <w:tc>
          <w:tcPr>
            <w:tcW w:w="2352" w:type="dxa"/>
          </w:tcPr>
          <w:p w14:paraId="5748C78E" w14:textId="14E5CD4C" w:rsidR="008B6046" w:rsidRDefault="000D51E4" w:rsidP="008B6046">
            <w:pPr>
              <w:jc w:val="center"/>
            </w:pPr>
            <w:r>
              <w:t>Sym002</w:t>
            </w:r>
          </w:p>
        </w:tc>
      </w:tr>
      <w:tr w:rsidR="001E08C1" w14:paraId="61D362FE" w14:textId="77777777" w:rsidTr="001E08C1">
        <w:tc>
          <w:tcPr>
            <w:tcW w:w="1977" w:type="dxa"/>
          </w:tcPr>
          <w:p w14:paraId="4746D76E" w14:textId="0BC7C704" w:rsidR="008B6046" w:rsidRDefault="000D51E4" w:rsidP="008B6046">
            <w:pPr>
              <w:jc w:val="center"/>
            </w:pPr>
            <w:r w:rsidRPr="00102FA3">
              <w:rPr>
                <w:i/>
              </w:rPr>
              <w:t>O</w:t>
            </w:r>
            <w:r>
              <w:t xml:space="preserve">. </w:t>
            </w:r>
            <w:r w:rsidRPr="00102FA3">
              <w:rPr>
                <w:i/>
              </w:rPr>
              <w:t>zibrowii</w:t>
            </w:r>
            <w:r>
              <w:t xml:space="preserve"> PT</w:t>
            </w:r>
          </w:p>
        </w:tc>
        <w:tc>
          <w:tcPr>
            <w:tcW w:w="456" w:type="dxa"/>
          </w:tcPr>
          <w:p w14:paraId="03C36065" w14:textId="0A2A8AAC" w:rsidR="008B6046" w:rsidRDefault="000D51E4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7955B677" w14:textId="6FFCF004" w:rsidR="008B6046" w:rsidRDefault="000D51E4" w:rsidP="008B6046">
            <w:pPr>
              <w:jc w:val="center"/>
            </w:pPr>
            <w:r>
              <w:t>SMNH-Type 9192</w:t>
            </w:r>
          </w:p>
        </w:tc>
        <w:tc>
          <w:tcPr>
            <w:tcW w:w="2127" w:type="dxa"/>
          </w:tcPr>
          <w:p w14:paraId="6845E0C6" w14:textId="4A3BF975" w:rsidR="008B6046" w:rsidRDefault="000D51E4" w:rsidP="008B6046">
            <w:pPr>
              <w:jc w:val="center"/>
            </w:pPr>
            <w:r>
              <w:t>SMNH-114194</w:t>
            </w:r>
          </w:p>
        </w:tc>
        <w:tc>
          <w:tcPr>
            <w:tcW w:w="2352" w:type="dxa"/>
          </w:tcPr>
          <w:p w14:paraId="5BCCFB59" w14:textId="1C1F672C" w:rsidR="008B6046" w:rsidRDefault="000D51E4" w:rsidP="008B6046">
            <w:pPr>
              <w:jc w:val="center"/>
            </w:pPr>
            <w:r>
              <w:t>Sym004</w:t>
            </w:r>
          </w:p>
        </w:tc>
      </w:tr>
      <w:tr w:rsidR="001E08C1" w14:paraId="7DC95B7E" w14:textId="77777777" w:rsidTr="001E08C1">
        <w:tc>
          <w:tcPr>
            <w:tcW w:w="1977" w:type="dxa"/>
          </w:tcPr>
          <w:p w14:paraId="05898611" w14:textId="4CEB9E1C" w:rsidR="008B6046" w:rsidRDefault="000D51E4" w:rsidP="008B6046">
            <w:pPr>
              <w:jc w:val="center"/>
            </w:pPr>
            <w:r w:rsidRPr="00102FA3">
              <w:rPr>
                <w:i/>
              </w:rPr>
              <w:t>O</w:t>
            </w:r>
            <w:r>
              <w:t xml:space="preserve">. </w:t>
            </w:r>
            <w:r w:rsidRPr="00102FA3">
              <w:rPr>
                <w:i/>
              </w:rPr>
              <w:t>zibrowii</w:t>
            </w:r>
            <w:r>
              <w:t xml:space="preserve"> PT</w:t>
            </w:r>
          </w:p>
        </w:tc>
        <w:tc>
          <w:tcPr>
            <w:tcW w:w="456" w:type="dxa"/>
          </w:tcPr>
          <w:p w14:paraId="07E8DAD9" w14:textId="061D6A13" w:rsidR="008B6046" w:rsidRDefault="000D51E4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0B2071CE" w14:textId="5BB418C2" w:rsidR="008B6046" w:rsidRDefault="000D51E4" w:rsidP="008B6046">
            <w:pPr>
              <w:jc w:val="center"/>
            </w:pPr>
            <w:r>
              <w:t>SMNH-Type-9193</w:t>
            </w:r>
          </w:p>
        </w:tc>
        <w:tc>
          <w:tcPr>
            <w:tcW w:w="2127" w:type="dxa"/>
          </w:tcPr>
          <w:p w14:paraId="76BA9D6F" w14:textId="4911979C" w:rsidR="008B6046" w:rsidRDefault="000D51E4" w:rsidP="008B6046">
            <w:pPr>
              <w:jc w:val="center"/>
            </w:pPr>
            <w:r>
              <w:t>SMNH-114196</w:t>
            </w:r>
          </w:p>
        </w:tc>
        <w:tc>
          <w:tcPr>
            <w:tcW w:w="2352" w:type="dxa"/>
          </w:tcPr>
          <w:p w14:paraId="7036B4F7" w14:textId="7F1029EF" w:rsidR="008B6046" w:rsidRDefault="000D51E4" w:rsidP="008B6046">
            <w:pPr>
              <w:jc w:val="center"/>
            </w:pPr>
            <w:r>
              <w:t>Sym</w:t>
            </w:r>
            <w:r w:rsidR="00A66E97">
              <w:t>006</w:t>
            </w:r>
          </w:p>
        </w:tc>
      </w:tr>
      <w:tr w:rsidR="001E08C1" w14:paraId="0BADDF39" w14:textId="77777777" w:rsidTr="001E08C1">
        <w:tc>
          <w:tcPr>
            <w:tcW w:w="1977" w:type="dxa"/>
          </w:tcPr>
          <w:p w14:paraId="30C7E30A" w14:textId="34B5D26E" w:rsidR="008B6046" w:rsidRDefault="00A66E97" w:rsidP="008B6046">
            <w:pPr>
              <w:jc w:val="center"/>
            </w:pPr>
            <w:r w:rsidRPr="00102FA3">
              <w:rPr>
                <w:i/>
              </w:rPr>
              <w:t>O</w:t>
            </w:r>
            <w:r>
              <w:t xml:space="preserve">. </w:t>
            </w:r>
            <w:r w:rsidRPr="00102FA3">
              <w:rPr>
                <w:i/>
              </w:rPr>
              <w:t>zibrowii</w:t>
            </w:r>
            <w:r>
              <w:t xml:space="preserve"> PT</w:t>
            </w:r>
          </w:p>
        </w:tc>
        <w:tc>
          <w:tcPr>
            <w:tcW w:w="456" w:type="dxa"/>
          </w:tcPr>
          <w:p w14:paraId="7F5DD09E" w14:textId="1039A14E" w:rsidR="008B6046" w:rsidRDefault="00A66E97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4D19435F" w14:textId="1C808536" w:rsidR="008B6046" w:rsidRDefault="00A66E97" w:rsidP="008B6046">
            <w:pPr>
              <w:jc w:val="center"/>
            </w:pPr>
            <w:r>
              <w:t>SMNH-Type-9194</w:t>
            </w:r>
          </w:p>
        </w:tc>
        <w:tc>
          <w:tcPr>
            <w:tcW w:w="2127" w:type="dxa"/>
          </w:tcPr>
          <w:p w14:paraId="5D3A64A8" w14:textId="292BA967" w:rsidR="008B6046" w:rsidRDefault="00A66E97" w:rsidP="008B6046">
            <w:pPr>
              <w:jc w:val="center"/>
            </w:pPr>
            <w:r>
              <w:t>SMNH-114197</w:t>
            </w:r>
          </w:p>
        </w:tc>
        <w:tc>
          <w:tcPr>
            <w:tcW w:w="2352" w:type="dxa"/>
          </w:tcPr>
          <w:p w14:paraId="2434765F" w14:textId="0CA6E9FB" w:rsidR="008B6046" w:rsidRDefault="00A66E97" w:rsidP="008B6046">
            <w:pPr>
              <w:jc w:val="center"/>
            </w:pPr>
            <w:r>
              <w:t>Sym007</w:t>
            </w:r>
          </w:p>
        </w:tc>
      </w:tr>
      <w:tr w:rsidR="001E08C1" w14:paraId="3C42395A" w14:textId="77777777" w:rsidTr="001E08C1">
        <w:tc>
          <w:tcPr>
            <w:tcW w:w="1977" w:type="dxa"/>
          </w:tcPr>
          <w:p w14:paraId="285956D7" w14:textId="12498EA1" w:rsidR="008B6046" w:rsidRDefault="00A66E97" w:rsidP="008B6046">
            <w:pPr>
              <w:jc w:val="center"/>
            </w:pPr>
            <w:r w:rsidRPr="00102FA3">
              <w:rPr>
                <w:i/>
              </w:rPr>
              <w:t>O</w:t>
            </w:r>
            <w:r>
              <w:t xml:space="preserve">. </w:t>
            </w:r>
            <w:r w:rsidRPr="00102FA3">
              <w:rPr>
                <w:i/>
              </w:rPr>
              <w:t>zibrowii</w:t>
            </w:r>
            <w:r>
              <w:t xml:space="preserve"> PT</w:t>
            </w:r>
          </w:p>
        </w:tc>
        <w:tc>
          <w:tcPr>
            <w:tcW w:w="456" w:type="dxa"/>
          </w:tcPr>
          <w:p w14:paraId="06653460" w14:textId="2AF16758" w:rsidR="008B6046" w:rsidRDefault="00A66E97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7396F82D" w14:textId="2AD37441" w:rsidR="008B6046" w:rsidRDefault="00A66E97" w:rsidP="008B6046">
            <w:pPr>
              <w:jc w:val="center"/>
            </w:pPr>
            <w:r>
              <w:t>SMNH-Type-9195</w:t>
            </w:r>
          </w:p>
        </w:tc>
        <w:tc>
          <w:tcPr>
            <w:tcW w:w="2127" w:type="dxa"/>
          </w:tcPr>
          <w:p w14:paraId="01BBC41F" w14:textId="59CCB39B" w:rsidR="008B6046" w:rsidRDefault="00A66E97" w:rsidP="008B6046">
            <w:pPr>
              <w:jc w:val="center"/>
            </w:pPr>
            <w:r>
              <w:t>SMNH-114198</w:t>
            </w:r>
          </w:p>
        </w:tc>
        <w:tc>
          <w:tcPr>
            <w:tcW w:w="2352" w:type="dxa"/>
          </w:tcPr>
          <w:p w14:paraId="1B5F90C9" w14:textId="46DD72A4" w:rsidR="008B6046" w:rsidRDefault="00A66E97" w:rsidP="008B6046">
            <w:pPr>
              <w:jc w:val="center"/>
            </w:pPr>
            <w:r>
              <w:t>Sym008</w:t>
            </w:r>
          </w:p>
        </w:tc>
      </w:tr>
      <w:tr w:rsidR="001E08C1" w14:paraId="60A5C208" w14:textId="77777777" w:rsidTr="001E08C1">
        <w:tc>
          <w:tcPr>
            <w:tcW w:w="1977" w:type="dxa"/>
          </w:tcPr>
          <w:p w14:paraId="539F035E" w14:textId="5368B514" w:rsidR="008B6046" w:rsidRDefault="00A66E97" w:rsidP="008B6046">
            <w:pPr>
              <w:jc w:val="center"/>
            </w:pPr>
            <w:r w:rsidRPr="00102FA3">
              <w:rPr>
                <w:i/>
              </w:rPr>
              <w:t>O</w:t>
            </w:r>
            <w:r>
              <w:t xml:space="preserve">. </w:t>
            </w:r>
            <w:r w:rsidRPr="00102FA3">
              <w:rPr>
                <w:i/>
              </w:rPr>
              <w:t>zibrowii</w:t>
            </w:r>
            <w:r>
              <w:t xml:space="preserve"> PT</w:t>
            </w:r>
          </w:p>
        </w:tc>
        <w:tc>
          <w:tcPr>
            <w:tcW w:w="456" w:type="dxa"/>
          </w:tcPr>
          <w:p w14:paraId="1651068A" w14:textId="72F78FD6" w:rsidR="008B6046" w:rsidRDefault="00A66E97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3D74AA5C" w14:textId="4969AD16" w:rsidR="008B6046" w:rsidRDefault="00A66E97" w:rsidP="008B6046">
            <w:pPr>
              <w:jc w:val="center"/>
            </w:pPr>
            <w:r>
              <w:t>SMNH-Type-9196</w:t>
            </w:r>
          </w:p>
        </w:tc>
        <w:tc>
          <w:tcPr>
            <w:tcW w:w="2127" w:type="dxa"/>
          </w:tcPr>
          <w:p w14:paraId="3FB8572D" w14:textId="0E0FEE7F" w:rsidR="008B6046" w:rsidRDefault="00A66E97" w:rsidP="008B6046">
            <w:pPr>
              <w:jc w:val="center"/>
            </w:pPr>
            <w:r>
              <w:t>SMNH-114199</w:t>
            </w:r>
          </w:p>
        </w:tc>
        <w:tc>
          <w:tcPr>
            <w:tcW w:w="2352" w:type="dxa"/>
          </w:tcPr>
          <w:p w14:paraId="1DF52554" w14:textId="28042307" w:rsidR="008B6046" w:rsidRDefault="00A66E97" w:rsidP="008B6046">
            <w:pPr>
              <w:jc w:val="center"/>
            </w:pPr>
            <w:r>
              <w:t>Sym009</w:t>
            </w:r>
          </w:p>
        </w:tc>
      </w:tr>
      <w:tr w:rsidR="00C961B1" w14:paraId="43D943FF" w14:textId="77777777" w:rsidTr="001E08C1">
        <w:tc>
          <w:tcPr>
            <w:tcW w:w="1977" w:type="dxa"/>
          </w:tcPr>
          <w:p w14:paraId="54953178" w14:textId="37F31F2E" w:rsidR="00C961B1" w:rsidRPr="00102FA3" w:rsidRDefault="00C961B1" w:rsidP="008B6046">
            <w:pPr>
              <w:jc w:val="center"/>
              <w:rPr>
                <w:i/>
              </w:rPr>
            </w:pPr>
            <w:r>
              <w:rPr>
                <w:i/>
              </w:rPr>
              <w:t>O</w:t>
            </w:r>
            <w:r w:rsidRPr="00C961B1">
              <w:t>.</w:t>
            </w:r>
            <w:r>
              <w:rPr>
                <w:i/>
              </w:rPr>
              <w:t xml:space="preserve"> guineense </w:t>
            </w:r>
            <w:r w:rsidRPr="00C961B1">
              <w:t>LT</w:t>
            </w:r>
          </w:p>
        </w:tc>
        <w:tc>
          <w:tcPr>
            <w:tcW w:w="456" w:type="dxa"/>
          </w:tcPr>
          <w:p w14:paraId="7A97AFFE" w14:textId="050000E1" w:rsidR="00C961B1" w:rsidRDefault="00C961B1" w:rsidP="008B6046">
            <w:pPr>
              <w:jc w:val="center"/>
            </w:pPr>
            <w:r>
              <w:t>1</w:t>
            </w:r>
          </w:p>
        </w:tc>
        <w:tc>
          <w:tcPr>
            <w:tcW w:w="2098" w:type="dxa"/>
          </w:tcPr>
          <w:p w14:paraId="28479697" w14:textId="7D1FA9C8" w:rsidR="00C961B1" w:rsidRDefault="00C961B1" w:rsidP="008B6046">
            <w:pPr>
              <w:jc w:val="center"/>
            </w:pPr>
            <w:r>
              <w:t>ZMH E8315</w:t>
            </w:r>
          </w:p>
        </w:tc>
        <w:tc>
          <w:tcPr>
            <w:tcW w:w="2127" w:type="dxa"/>
          </w:tcPr>
          <w:p w14:paraId="5D68E74F" w14:textId="0D1B4B31" w:rsidR="00C961B1" w:rsidRDefault="00C961B1" w:rsidP="008B6046">
            <w:pPr>
              <w:jc w:val="center"/>
            </w:pPr>
            <w:r>
              <w:t>-</w:t>
            </w:r>
          </w:p>
        </w:tc>
        <w:tc>
          <w:tcPr>
            <w:tcW w:w="2352" w:type="dxa"/>
          </w:tcPr>
          <w:p w14:paraId="1C7EB458" w14:textId="6B203D03" w:rsidR="00C961B1" w:rsidRDefault="00C961B1" w:rsidP="008B6046">
            <w:pPr>
              <w:jc w:val="center"/>
            </w:pPr>
            <w:r>
              <w:t>-</w:t>
            </w:r>
          </w:p>
        </w:tc>
      </w:tr>
      <w:tr w:rsidR="003314B4" w14:paraId="7F503407" w14:textId="77777777" w:rsidTr="001E08C1">
        <w:tc>
          <w:tcPr>
            <w:tcW w:w="1977" w:type="dxa"/>
          </w:tcPr>
          <w:p w14:paraId="6EBD1C89" w14:textId="4D1CEE93" w:rsidR="003314B4" w:rsidRPr="00102FA3" w:rsidRDefault="003314B4" w:rsidP="008B6046">
            <w:pPr>
              <w:jc w:val="center"/>
              <w:rPr>
                <w:i/>
              </w:rPr>
            </w:pPr>
            <w:r>
              <w:rPr>
                <w:i/>
              </w:rPr>
              <w:t>O</w:t>
            </w:r>
            <w:r w:rsidRPr="00C961B1">
              <w:t>.</w:t>
            </w:r>
            <w:r>
              <w:rPr>
                <w:i/>
              </w:rPr>
              <w:t xml:space="preserve"> gu</w:t>
            </w:r>
            <w:r w:rsidR="00C961B1">
              <w:rPr>
                <w:i/>
              </w:rPr>
              <w:t>i</w:t>
            </w:r>
            <w:r>
              <w:rPr>
                <w:i/>
              </w:rPr>
              <w:t xml:space="preserve">neense </w:t>
            </w:r>
            <w:r w:rsidRPr="00C961B1">
              <w:t>PT</w:t>
            </w:r>
          </w:p>
        </w:tc>
        <w:tc>
          <w:tcPr>
            <w:tcW w:w="456" w:type="dxa"/>
          </w:tcPr>
          <w:p w14:paraId="67FCA103" w14:textId="52149550" w:rsidR="003314B4" w:rsidRDefault="00B470F8" w:rsidP="008B6046">
            <w:pPr>
              <w:jc w:val="center"/>
            </w:pPr>
            <w:r>
              <w:t>6</w:t>
            </w:r>
          </w:p>
        </w:tc>
        <w:tc>
          <w:tcPr>
            <w:tcW w:w="2098" w:type="dxa"/>
          </w:tcPr>
          <w:p w14:paraId="61B9E9FF" w14:textId="42C14FB3" w:rsidR="003314B4" w:rsidRDefault="00CA341A" w:rsidP="008B6046">
            <w:pPr>
              <w:jc w:val="center"/>
            </w:pPr>
            <w:r w:rsidRPr="007A2C79">
              <w:t>ZMH E1686</w:t>
            </w:r>
          </w:p>
        </w:tc>
        <w:tc>
          <w:tcPr>
            <w:tcW w:w="2127" w:type="dxa"/>
          </w:tcPr>
          <w:p w14:paraId="3452C9C8" w14:textId="4817D689" w:rsidR="003314B4" w:rsidRDefault="00CA341A" w:rsidP="008B6046">
            <w:pPr>
              <w:jc w:val="center"/>
            </w:pPr>
            <w:r>
              <w:t>-</w:t>
            </w:r>
          </w:p>
        </w:tc>
        <w:tc>
          <w:tcPr>
            <w:tcW w:w="2352" w:type="dxa"/>
          </w:tcPr>
          <w:p w14:paraId="6713D7F1" w14:textId="558E2CF2" w:rsidR="003314B4" w:rsidRDefault="00CA341A" w:rsidP="008B6046">
            <w:pPr>
              <w:jc w:val="center"/>
            </w:pPr>
            <w:r>
              <w:t>-</w:t>
            </w:r>
          </w:p>
        </w:tc>
      </w:tr>
    </w:tbl>
    <w:p w14:paraId="3E4639E0" w14:textId="77777777" w:rsidR="008B6046" w:rsidRDefault="008B6046"/>
    <w:sectPr w:rsidR="008B6046" w:rsidSect="00020055">
      <w:pgSz w:w="11900" w:h="16840"/>
      <w:pgMar w:top="1440" w:right="1440" w:bottom="144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zQFUmbGpoaW5ko6SsGpxcWZ+XkgBYa1APp2ikcsAAAA"/>
  </w:docVars>
  <w:rsids>
    <w:rsidRoot w:val="001E65E0"/>
    <w:rsid w:val="00020055"/>
    <w:rsid w:val="00046B72"/>
    <w:rsid w:val="00084D29"/>
    <w:rsid w:val="000D51E4"/>
    <w:rsid w:val="000F3843"/>
    <w:rsid w:val="00102FA3"/>
    <w:rsid w:val="00182C32"/>
    <w:rsid w:val="001E08C1"/>
    <w:rsid w:val="001E65E0"/>
    <w:rsid w:val="001F1BCD"/>
    <w:rsid w:val="001F3EA5"/>
    <w:rsid w:val="002D5CD8"/>
    <w:rsid w:val="002F39D0"/>
    <w:rsid w:val="003157EF"/>
    <w:rsid w:val="003178AB"/>
    <w:rsid w:val="003314B4"/>
    <w:rsid w:val="00406814"/>
    <w:rsid w:val="00443B33"/>
    <w:rsid w:val="00536C33"/>
    <w:rsid w:val="005E1F3A"/>
    <w:rsid w:val="00666261"/>
    <w:rsid w:val="00667D8B"/>
    <w:rsid w:val="00675E9A"/>
    <w:rsid w:val="007752AE"/>
    <w:rsid w:val="00803CE5"/>
    <w:rsid w:val="008214FB"/>
    <w:rsid w:val="008A654D"/>
    <w:rsid w:val="008B6046"/>
    <w:rsid w:val="00925B31"/>
    <w:rsid w:val="0093529E"/>
    <w:rsid w:val="00984B62"/>
    <w:rsid w:val="009A6BB4"/>
    <w:rsid w:val="00A54170"/>
    <w:rsid w:val="00A66E97"/>
    <w:rsid w:val="00A91E45"/>
    <w:rsid w:val="00AB2DF2"/>
    <w:rsid w:val="00AC2BE3"/>
    <w:rsid w:val="00B25534"/>
    <w:rsid w:val="00B470F8"/>
    <w:rsid w:val="00B976EE"/>
    <w:rsid w:val="00C33693"/>
    <w:rsid w:val="00C4025F"/>
    <w:rsid w:val="00C961B1"/>
    <w:rsid w:val="00CA341A"/>
    <w:rsid w:val="00CB651B"/>
    <w:rsid w:val="00D82288"/>
    <w:rsid w:val="00D86631"/>
    <w:rsid w:val="00DF31AD"/>
    <w:rsid w:val="00EA0DE6"/>
    <w:rsid w:val="00EB428F"/>
    <w:rsid w:val="00F0331F"/>
    <w:rsid w:val="00F62BBB"/>
    <w:rsid w:val="00FC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7E80B"/>
  <w14:defaultImageDpi w14:val="32767"/>
  <w15:chartTrackingRefBased/>
  <w15:docId w15:val="{90A9A58F-EF45-024C-94EF-2131FE60C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36C33"/>
    <w:pPr>
      <w:spacing w:after="0"/>
    </w:pPr>
  </w:style>
  <w:style w:type="paragraph" w:styleId="Nadpis1">
    <w:name w:val="heading 1"/>
    <w:basedOn w:val="Normln"/>
    <w:next w:val="Normln"/>
    <w:link w:val="Nadpis1Char"/>
    <w:uiPriority w:val="9"/>
    <w:qFormat/>
    <w:rsid w:val="00536C3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36C3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536C3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36C3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36C3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536C3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536C3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536C3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Odstavecseseznamem">
    <w:name w:val="List Paragraph"/>
    <w:basedOn w:val="Normln"/>
    <w:uiPriority w:val="34"/>
    <w:qFormat/>
    <w:rsid w:val="00536C33"/>
    <w:pPr>
      <w:ind w:left="720"/>
      <w:contextualSpacing/>
    </w:pPr>
  </w:style>
  <w:style w:type="table" w:styleId="Mkatabulky">
    <w:name w:val="Table Grid"/>
    <w:basedOn w:val="Normlntabulka"/>
    <w:uiPriority w:val="39"/>
    <w:rsid w:val="001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s2StylesEJT">
    <w:name w:val="Headings 2 (Styles EJT)"/>
    <w:basedOn w:val="Normln"/>
    <w:uiPriority w:val="99"/>
    <w:rsid w:val="00A91E45"/>
    <w:pPr>
      <w:keepNext/>
      <w:suppressAutoHyphens/>
      <w:autoSpaceDE w:val="0"/>
      <w:autoSpaceDN w:val="0"/>
      <w:adjustRightInd w:val="0"/>
      <w:spacing w:after="85" w:line="288" w:lineRule="auto"/>
      <w:textAlignment w:val="center"/>
    </w:pPr>
    <w:rPr>
      <w:b/>
      <w:bCs/>
      <w:color w:val="000000"/>
      <w:sz w:val="22"/>
      <w:szCs w:val="22"/>
      <w:lang w:val="fr-FR"/>
    </w:rPr>
  </w:style>
  <w:style w:type="paragraph" w:customStyle="1" w:styleId="NormalStylesEJT">
    <w:name w:val="Normal (Styles EJT)"/>
    <w:basedOn w:val="Normln"/>
    <w:uiPriority w:val="99"/>
    <w:rsid w:val="00A91E45"/>
    <w:pPr>
      <w:suppressAutoHyphens/>
      <w:autoSpaceDE w:val="0"/>
      <w:autoSpaceDN w:val="0"/>
      <w:adjustRightInd w:val="0"/>
      <w:spacing w:after="227" w:line="288" w:lineRule="auto"/>
      <w:jc w:val="both"/>
      <w:textAlignment w:val="center"/>
    </w:pPr>
    <w:rPr>
      <w:color w:val="000000"/>
      <w:sz w:val="22"/>
      <w:szCs w:val="22"/>
      <w:lang w:val="fr-FR"/>
    </w:rPr>
  </w:style>
  <w:style w:type="character" w:customStyle="1" w:styleId="Italic">
    <w:name w:val="Italic"/>
    <w:uiPriority w:val="99"/>
    <w:rsid w:val="00A91E45"/>
    <w:rPr>
      <w:i/>
      <w:i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e Stöhr</dc:creator>
  <cp:keywords/>
  <dc:description/>
  <cp:lastModifiedBy>Radka Rosenbaumová</cp:lastModifiedBy>
  <cp:revision>5</cp:revision>
  <dcterms:created xsi:type="dcterms:W3CDTF">2019-10-24T09:51:00Z</dcterms:created>
  <dcterms:modified xsi:type="dcterms:W3CDTF">2020-02-04T08:47:00Z</dcterms:modified>
</cp:coreProperties>
</file>